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C808AF" w14:textId="77777777" w:rsidR="009C06BF" w:rsidRDefault="004D6D4C" w:rsidP="009C06BF">
      <w:pPr>
        <w:spacing w:before="120"/>
        <w:jc w:val="center"/>
        <w:rPr>
          <w:rFonts w:cs="Arial"/>
          <w:b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</w:t>
      </w:r>
      <w:r w:rsidR="009C06BF" w:rsidRPr="009C06BF">
        <w:rPr>
          <w:rFonts w:cs="Arial"/>
          <w:b/>
          <w:szCs w:val="24"/>
        </w:rPr>
        <w:t xml:space="preserve"> </w:t>
      </w:r>
      <w:r w:rsidR="009C06BF" w:rsidRPr="009C06BF">
        <w:rPr>
          <w:rFonts w:cs="Arial"/>
          <w:b/>
          <w:szCs w:val="24"/>
        </w:rPr>
        <w:t>PA000000021</w:t>
      </w:r>
    </w:p>
    <w:p w14:paraId="6A8624A9" w14:textId="77777777" w:rsidR="009C06BF" w:rsidRDefault="009C06BF" w:rsidP="009C06BF">
      <w:pPr>
        <w:spacing w:before="120"/>
        <w:jc w:val="center"/>
        <w:rPr>
          <w:rFonts w:cs="Arial"/>
          <w:b/>
          <w:szCs w:val="24"/>
        </w:rPr>
      </w:pPr>
    </w:p>
    <w:p w14:paraId="27C28EAE" w14:textId="16021FAE" w:rsidR="009C06BF" w:rsidRPr="009C06BF" w:rsidRDefault="009C06BF" w:rsidP="009C06BF">
      <w:pPr>
        <w:spacing w:before="120"/>
        <w:jc w:val="center"/>
        <w:rPr>
          <w:rFonts w:cs="Arial"/>
          <w:b/>
          <w:szCs w:val="24"/>
        </w:rPr>
      </w:pPr>
      <w:r w:rsidRPr="009C06BF">
        <w:rPr>
          <w:rFonts w:cs="Arial"/>
          <w:b/>
          <w:szCs w:val="24"/>
        </w:rPr>
        <w:t>Port of Tacoma Strategic Plan Consultant Services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987EDC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="003F6F88">
        <w:rPr>
          <w:rFonts w:cs="Arial"/>
          <w:spacing w:val="-5"/>
          <w:szCs w:val="24"/>
        </w:rPr>
        <w:t xml:space="preserve"> </w:t>
      </w:r>
      <w:r w:rsidRPr="00987EDC">
        <w:rPr>
          <w:rFonts w:cs="Arial"/>
          <w:szCs w:val="24"/>
        </w:rPr>
        <w:t xml:space="preserve">All rates </w:t>
      </w:r>
      <w:r w:rsidR="0047005A" w:rsidRPr="00987EDC">
        <w:rPr>
          <w:rFonts w:cs="Arial"/>
          <w:szCs w:val="24"/>
        </w:rPr>
        <w:t xml:space="preserve">or deliverables </w:t>
      </w:r>
      <w:r w:rsidRPr="00987EDC">
        <w:rPr>
          <w:rFonts w:cs="Arial"/>
          <w:szCs w:val="24"/>
        </w:rPr>
        <w:t>quoted shall be:</w:t>
      </w:r>
    </w:p>
    <w:p w14:paraId="70715FF5" w14:textId="77777777" w:rsidR="004D6D4C" w:rsidRPr="00987ED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987EDC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987ED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987EDC">
        <w:rPr>
          <w:rFonts w:cs="Arial"/>
          <w:szCs w:val="24"/>
        </w:rPr>
        <w:t>Quoted in US Dollars.</w:t>
      </w:r>
    </w:p>
    <w:p w14:paraId="3B550AEA" w14:textId="77777777" w:rsidR="004D6D4C" w:rsidRPr="00987ED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987EDC">
        <w:rPr>
          <w:rFonts w:cs="Arial"/>
          <w:szCs w:val="24"/>
        </w:rPr>
        <w:t>Full cost inclusive of sales tax and other government fees, taxes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2785"/>
      </w:tblGrid>
      <w:tr w:rsidR="00393B4B" w:rsidRPr="009A0F8B" w14:paraId="534B14EA" w14:textId="77777777" w:rsidTr="00883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5902A78" w14:textId="7B3FC2A2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liverable</w:t>
            </w:r>
          </w:p>
        </w:tc>
        <w:tc>
          <w:tcPr>
            <w:tcW w:w="2785" w:type="dxa"/>
          </w:tcPr>
          <w:p w14:paraId="21299523" w14:textId="290E0036" w:rsidR="00393B4B" w:rsidRPr="008C21A1" w:rsidRDefault="00393B4B" w:rsidP="00883BA5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st</w:t>
            </w:r>
          </w:p>
        </w:tc>
      </w:tr>
      <w:tr w:rsidR="00393B4B" w:rsidRPr="009A0F8B" w14:paraId="046B2132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26E2D81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E1183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66B719DF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E5308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7196E7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5FF5D023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96866E4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129B0404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7EE15AE8" w14:textId="77777777" w:rsidTr="00883B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743EC1E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7E618968" w14:textId="77777777" w:rsidR="00393B4B" w:rsidRPr="008C21A1" w:rsidRDefault="00393B4B" w:rsidP="00883BA5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393B4B" w:rsidRPr="009A0F8B" w14:paraId="4DA92D5C" w14:textId="77777777" w:rsidTr="00883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6696780" w14:textId="77777777" w:rsidR="00393B4B" w:rsidRPr="008C21A1" w:rsidRDefault="00393B4B" w:rsidP="00883BA5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2785" w:type="dxa"/>
          </w:tcPr>
          <w:p w14:paraId="06A045FA" w14:textId="77777777" w:rsidR="00393B4B" w:rsidRPr="008C21A1" w:rsidRDefault="00393B4B" w:rsidP="00883BA5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3F07F5B2" w14:textId="77777777" w:rsidR="00192BF8" w:rsidRDefault="00192BF8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A9DC18" w14:textId="77777777" w:rsidR="00C21C9E" w:rsidRDefault="00C21C9E">
      <w:r>
        <w:separator/>
      </w:r>
    </w:p>
  </w:endnote>
  <w:endnote w:type="continuationSeparator" w:id="0">
    <w:p w14:paraId="55875706" w14:textId="77777777" w:rsidR="00C21C9E" w:rsidRDefault="00C21C9E">
      <w:r>
        <w:continuationSeparator/>
      </w:r>
    </w:p>
  </w:endnote>
  <w:endnote w:type="continuationNotice" w:id="1">
    <w:p w14:paraId="752D1EEF" w14:textId="77777777" w:rsidR="00C21C9E" w:rsidRDefault="00C21C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2EDC88" w14:textId="77777777" w:rsidR="009920C7" w:rsidRPr="009920C7" w:rsidRDefault="009920C7" w:rsidP="009920C7">
    <w:pPr>
      <w:tabs>
        <w:tab w:val="right" w:pos="9360"/>
      </w:tabs>
    </w:pPr>
    <w:r w:rsidRPr="009920C7">
      <w:rPr>
        <w:sz w:val="20"/>
      </w:rPr>
      <w:t>Request for Proposals</w:t>
    </w:r>
    <w:r w:rsidRPr="009920C7">
      <w:rPr>
        <w:sz w:val="20"/>
      </w:rPr>
      <w:tab/>
      <w:t xml:space="preserve">Page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PAGE </w:instrText>
    </w:r>
    <w:r w:rsidRPr="009920C7">
      <w:rPr>
        <w:sz w:val="20"/>
      </w:rPr>
      <w:fldChar w:fldCharType="separate"/>
    </w:r>
    <w:r w:rsidRPr="009920C7">
      <w:rPr>
        <w:sz w:val="20"/>
      </w:rPr>
      <w:t>1</w:t>
    </w:r>
    <w:r w:rsidRPr="009920C7">
      <w:rPr>
        <w:sz w:val="20"/>
      </w:rPr>
      <w:fldChar w:fldCharType="end"/>
    </w:r>
    <w:r w:rsidRPr="009920C7">
      <w:rPr>
        <w:sz w:val="20"/>
      </w:rPr>
      <w:t xml:space="preserve"> of </w:t>
    </w:r>
    <w:r w:rsidRPr="009920C7">
      <w:rPr>
        <w:sz w:val="20"/>
      </w:rPr>
      <w:fldChar w:fldCharType="begin"/>
    </w:r>
    <w:r w:rsidRPr="009920C7">
      <w:rPr>
        <w:sz w:val="20"/>
      </w:rPr>
      <w:instrText xml:space="preserve"> NUMPAGES  </w:instrText>
    </w:r>
    <w:r w:rsidRPr="009920C7">
      <w:rPr>
        <w:sz w:val="20"/>
      </w:rPr>
      <w:fldChar w:fldCharType="separate"/>
    </w:r>
    <w:r w:rsidRPr="009920C7">
      <w:rPr>
        <w:sz w:val="20"/>
      </w:rPr>
      <w:t>12</w:t>
    </w:r>
    <w:r w:rsidRPr="009920C7">
      <w:rPr>
        <w:sz w:val="20"/>
      </w:rPr>
      <w:fldChar w:fldCharType="end"/>
    </w:r>
  </w:p>
  <w:p w14:paraId="7C7F098D" w14:textId="71F67F4B" w:rsidR="009C06BF" w:rsidRPr="009C06BF" w:rsidRDefault="009637D6" w:rsidP="009C06BF">
    <w:pPr>
      <w:spacing w:before="120"/>
      <w:rPr>
        <w:sz w:val="20"/>
        <w:highlight w:val="yellow"/>
      </w:rPr>
    </w:pPr>
    <w:r w:rsidRPr="009C06BF">
      <w:rPr>
        <w:sz w:val="20"/>
      </w:rPr>
      <w:t>PA000000021</w:t>
    </w:r>
    <w:r w:rsidR="009920C7" w:rsidRPr="009C06BF">
      <w:rPr>
        <w:sz w:val="20"/>
      </w:rPr>
      <w:t>-</w:t>
    </w:r>
    <w:bookmarkStart w:id="1" w:name="OLE_LINK1"/>
    <w:bookmarkStart w:id="2" w:name="OLE_LINK2"/>
    <w:r w:rsidR="009C06BF" w:rsidRPr="009C06BF">
      <w:rPr>
        <w:sz w:val="20"/>
      </w:rPr>
      <w:t xml:space="preserve"> </w:t>
    </w:r>
    <w:r w:rsidR="009C06BF" w:rsidRPr="009C06BF">
      <w:rPr>
        <w:sz w:val="20"/>
      </w:rPr>
      <w:t xml:space="preserve">Port </w:t>
    </w:r>
    <w:r w:rsidR="009C06BF">
      <w:rPr>
        <w:sz w:val="20"/>
      </w:rPr>
      <w:t>o</w:t>
    </w:r>
    <w:r w:rsidR="009C06BF" w:rsidRPr="009C06BF">
      <w:rPr>
        <w:sz w:val="20"/>
      </w:rPr>
      <w:t>f Tacoma Strategic Plan Consultant Services</w:t>
    </w:r>
  </w:p>
  <w:bookmarkEnd w:id="1"/>
  <w:bookmarkEnd w:id="2"/>
  <w:p w14:paraId="3A269203" w14:textId="309E5053" w:rsidR="003D08FA" w:rsidRPr="009637D6" w:rsidRDefault="003D08FA" w:rsidP="009920C7">
    <w:pPr>
      <w:tabs>
        <w:tab w:val="center" w:pos="4320"/>
        <w:tab w:val="right" w:pos="9270"/>
      </w:tabs>
      <w:rPr>
        <w:sz w:val="20"/>
        <w:highlight w:val="yell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5484F6" w14:textId="77777777" w:rsidR="00C21C9E" w:rsidRDefault="00C21C9E">
      <w:r>
        <w:separator/>
      </w:r>
    </w:p>
  </w:footnote>
  <w:footnote w:type="continuationSeparator" w:id="0">
    <w:p w14:paraId="2004B122" w14:textId="77777777" w:rsidR="00C21C9E" w:rsidRDefault="00C21C9E">
      <w:r>
        <w:continuationSeparator/>
      </w:r>
    </w:p>
  </w:footnote>
  <w:footnote w:type="continuationNotice" w:id="1">
    <w:p w14:paraId="3F43A1A0" w14:textId="77777777" w:rsidR="00C21C9E" w:rsidRDefault="00C21C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EBCAC" w14:textId="35C5F790" w:rsidR="00740E59" w:rsidRPr="008E0F98" w:rsidRDefault="00740E59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activeWritingStyle w:appName="MSWord" w:lang="en-US" w:vendorID="8" w:dllVersion="513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A7A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7D6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87EDC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6BF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177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2" ma:contentTypeDescription="Create a new document." ma:contentTypeScope="" ma:versionID="a2110150d775f4d35267137827772798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58592e9279c39bbf6b5533384bb2b38d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66E9C1-2199-4EA5-8872-87C4E18C30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376dabc8-57d8-4131-b64c-a479cd37229e"/>
    <ds:schemaRef ds:uri="6c25bc63-a59b-4167-8c97-5d444ae8a0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3</Words>
  <Characters>920</Characters>
  <Application>Microsoft Office Word</Application>
  <DocSecurity>0</DocSecurity>
  <Lines>2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75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Turney, Axa</cp:lastModifiedBy>
  <cp:revision>22</cp:revision>
  <cp:lastPrinted>2019-09-20T20:25:00Z</cp:lastPrinted>
  <dcterms:created xsi:type="dcterms:W3CDTF">2023-04-07T19:19:00Z</dcterms:created>
  <dcterms:modified xsi:type="dcterms:W3CDTF">2024-09-2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E2E81D41E343EF4BBEC765320664844B</vt:lpwstr>
  </property>
  <property fmtid="{D5CDD505-2E9C-101B-9397-08002B2CF9AE}" pid="6" name="MediaServiceImageTags">
    <vt:lpwstr/>
  </property>
</Properties>
</file>